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Spain</w:t>
      </w:r>
      <w:r>
        <w:t xml:space="preserve"> </w:t>
      </w:r>
      <w:r>
        <w:t xml:space="preserve">Madrid</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ZIP Code]</w:t>
      </w:r>
      <w:r>
        <w:br/>
      </w:r>
      <w:r>
        <w:t xml:space="preserve">[Email Address] | [Phone Number] | [LinkedIn/Portfolio Link]</w:t>
      </w:r>
    </w:p>
    <w:p>
      <w:pPr>
        <w:pStyle w:val="BodyText"/>
      </w:pPr>
      <w:r>
        <w:t xml:space="preserve">[Hiring Manager's Name]</w:t>
      </w:r>
      <w:r>
        <w:br/>
      </w:r>
      <w:r>
        <w:t xml:space="preserve">[Company Name]</w:t>
      </w:r>
      <w:r>
        <w:br/>
      </w:r>
      <w:r>
        <w:t xml:space="preserve">[Company Address]</w:t>
      </w:r>
      <w:r>
        <w:br/>
      </w:r>
      <w:r>
        <w:t xml:space="preserve">Madrid, Spain</w:t>
      </w:r>
    </w:p>
    <w:p>
      <w:pPr>
        <w:pStyle w:val="BodyText"/>
      </w:pPr>
      <w:r>
        <w:t xml:space="preserve">Dear [Hiring Manager's Name],</w:t>
      </w:r>
    </w:p>
    <w:p>
      <w:pPr>
        <w:pStyle w:val="BodyText"/>
      </w:pPr>
      <w:r>
        <w:t xml:space="preserve">I am writing to express my enthusiasm for the Electronics Engineer position at your esteemed organization in Spain, Madrid. As a highly motivated and technically proficient electronics engineer with a passion for innovation and problem-solving, I am eager to contribute my skills and experience to advance your company’s mission of excellence in technology and engineering solutions. With a strong foundation in circuit design, embedded systems, and renewable energy technologies, I am confident that my expertise aligns perfectly with the needs of your team in this dynamic region.</w:t>
      </w:r>
    </w:p>
    <w:p>
      <w:pPr>
        <w:pStyle w:val="BodyText"/>
      </w:pPr>
      <w:r>
        <w:t xml:space="preserve">Spain Madrid has long been a hub for technological advancement, boasting a vibrant ecosystem of startups, research institutions, and multinational corporations. As an Electronics Engineer with a focus on cutting-edge technologies such as IoT (Internet of Things), automation, and sustainable energy systems, I am particularly drawn to the opportunities available in this thriving environment. My academic background in Electrical Engineering from [University Name] has equipped me with a deep understanding of both theoretical principles and practical applications, while my professional experience has honed my ability to deliver innovative solutions that meet industry-specific challenges.</w:t>
      </w:r>
    </w:p>
    <w:p>
      <w:pPr>
        <w:pStyle w:val="BodyText"/>
      </w:pPr>
      <w:r>
        <w:t xml:space="preserve">During my career, I have worked on diverse projects that showcase my versatility as an Electronics Engineer. For instance, at [Previous Company Name], I led the development of a low-power sensor network for smart agriculture applications, which optimized water usage by 30% through real-time data monitoring. This project not only demonstrated my technical expertise but also highlighted my ability to collaborate with cross-functional teams and deliver results under tight deadlines. Additionally, I have extensive experience in designing and testing circuit boards, troubleshooting complex systems, and ensuring compliance with European safety standards such as CE marking and RoHS directives—requirements that are critical for success in Spain’s regulated markets.</w:t>
      </w:r>
    </w:p>
    <w:p>
      <w:pPr>
        <w:pStyle w:val="BodyText"/>
      </w:pPr>
      <w:r>
        <w:t xml:space="preserve">What sets me apart as an Electronics Engineer is my commitment to continuous learning and adaptability. The field of electronics is ever-evolving, and I actively stay updated on the latest advancements through industry certifications, workshops, and professional networks. For example, I recently completed a certification in [Relevant Technology or Tool], which has enhanced my ability to work with advanced microcontrollers and programming languages like C++ and Python. This dedication to growth ensures that I can contribute effectively to your team’s goals while staying ahead of industry trends.</w:t>
      </w:r>
    </w:p>
    <w:p>
      <w:pPr>
        <w:pStyle w:val="BodyText"/>
      </w:pPr>
      <w:r>
        <w:t xml:space="preserve">Spain Madrid’s strategic location at the intersection of Europe, Africa, and the Americas makes it an ideal base for global technological initiatives. As an Electronics Engineer with a multicultural perspective, I am well-versed in navigating international projects and collaborating with teams across different time zones. My fluency in [Languages, e.g., Spanish and English] allows me to communicate seamlessly with stakeholders in Spain and beyond, ensuring that projects are executed efficiently and meet the expectations of all parties involved. Furthermore, my experience working on EU-funded research programs has given me insights into the regulatory frameworks and collaborative practices that drive innovation in this region.</w:t>
      </w:r>
    </w:p>
    <w:p>
      <w:pPr>
        <w:pStyle w:val="BodyText"/>
      </w:pPr>
      <w:r>
        <w:t xml:space="preserve">I am particularly inspired by your company’s focus on [specific project or value mentioned in the job posting, e.g., "developing sustainable energy solutions" or "advancing smart city technologies"]. As an Electronics Engineer, I have a proven track record of contributing to such initiatives. For example, I designed a solar-powered charging station for urban infrastructure that integrated advanced battery management systems and energy-efficient components. This project not only reduced carbon emissions but also demonstrated my ability to balance technical complexity with user-centric design—a principle I believe is essential for driving progress in Madrid’s tech sector.</w:t>
      </w:r>
    </w:p>
    <w:p>
      <w:pPr>
        <w:pStyle w:val="BodyText"/>
      </w:pPr>
      <w:r>
        <w:t xml:space="preserve">What excites me most about the opportunity to work in Spain Madrid is the chance to be part of a community that values creativity, collaboration, and sustainability. The city’s commitment to innovation, coupled with its rich cultural heritage, creates a unique environment where engineering can thrive. I am eager to bring my skills in [specific areas like analog/digital circuit design, signal processing, or embedded systems] to your team and contribute to projects that have a tangible impact on society.</w:t>
      </w:r>
    </w:p>
    <w:p>
      <w:pPr>
        <w:pStyle w:val="BodyText"/>
      </w:pPr>
      <w:r>
        <w:t xml:space="preserve">In addition to my technical expertise, I bring strong analytical and interpersonal skills that are vital for success in any engineering role. My ability to break down complex problems into manageable components, coupled with my attention to detail, ensures that every project I undertake is executed with precision and care. I am also passionate about mentoring junior engineers and fostering a culture of knowledge-sharing within teams—a value that aligns with your company’s commitment to professional growth.</w:t>
      </w:r>
    </w:p>
    <w:p>
      <w:pPr>
        <w:pStyle w:val="BodyText"/>
      </w:pPr>
      <w:r>
        <w:t xml:space="preserve">I would be honored to have the opportunity to discuss how my background, skills, and enthusiasm for electronics engineering can contribute to your team’s success in Spain Madrid. I am available at your convenience for an interview and can be reached at [Phone Number] or [Email Address]. Thank you for considering my application. I look forward to the possibility of contributing to your organization’s continued innovation and growth.</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 - Spain Madrid</dc:title>
  <dc:creator/>
  <dc:language>en</dc:language>
  <cp:keywords/>
  <dcterms:created xsi:type="dcterms:W3CDTF">2026-07-14T06:01:46Z</dcterms:created>
  <dcterms:modified xsi:type="dcterms:W3CDTF">2026-07-14T06:01:46Z</dcterms:modified>
</cp:coreProperties>
</file>

<file path=docProps/custom.xml><?xml version="1.0" encoding="utf-8"?>
<Properties xmlns="http://schemas.openxmlformats.org/officeDocument/2006/custom-properties" xmlns:vt="http://schemas.openxmlformats.org/officeDocument/2006/docPropsVTypes"/>
</file>